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Tel</w:t>
      </w:r>
      <w:r>
        <w:t xml:space="preserve"> </w:t>
      </w:r>
      <w:r>
        <w:t xml:space="preserve">Aviv</w:t>
      </w:r>
    </w:p>
    <w:bookmarkStart w:id="25" w:name="X0f35b9396b93bdf03a2bb0cc1f021f234cfa359"/>
    <w:p>
      <w:pPr>
        <w:pStyle w:val="Heading1"/>
      </w:pPr>
      <w:r>
        <w:t xml:space="preserve">Cover Letter for Geologist Position in Israel Tel Aviv</w:t>
      </w:r>
    </w:p>
    <w:p>
      <w:pPr>
        <w:pStyle w:val="FirstParagraph"/>
      </w:pPr>
      <w:r>
        <w:rPr>
          <w:bCs/>
          <w:b/>
        </w:rPr>
        <w:t xml:space="preserve">John Doe</w:t>
      </w:r>
      <w:r>
        <w:br/>
      </w:r>
      <w:r>
        <w:t xml:space="preserve">123 Science Street</w:t>
      </w:r>
      <w:r>
        <w:br/>
      </w:r>
      <w:r>
        <w:t xml:space="preserve">Tel Aviv, Israel</w:t>
      </w:r>
      <w:r>
        <w:br/>
      </w:r>
      <w:r>
        <w:t xml:space="preserve">+972-55-1234567 | john.doe@example.com</w:t>
      </w:r>
    </w:p>
    <w:p>
      <w:pPr>
        <w:pStyle w:val="BodyText"/>
      </w:pPr>
      <w:r>
        <w:t xml:space="preserve">Dear [Hiring Manager's Name],</w:t>
      </w:r>
    </w:p>
    <w:p>
      <w:pPr>
        <w:pStyle w:val="BodyText"/>
      </w:pPr>
      <w:r>
        <w:t xml:space="preserve">I am writing to express my enthusiastic interest in the Geologist position at [Company/Organization Name] in Israel Tel Aviv. As a dedicated and experienced geologist with a profound understanding of Earth’s dynamic processes, I am eager to contribute my expertise to your team while immersing myself in the unique geological landscape of Israel Tel Aviv. This opportunity aligns perfectly with my career goals, and I am confident that my background in geological research, fieldwork, and environmental analysis will add significant value to your organization.</w:t>
      </w:r>
    </w:p>
    <w:bookmarkStart w:id="20" w:name="why-israel-tel-aviv"/>
    <w:p>
      <w:pPr>
        <w:pStyle w:val="Heading2"/>
      </w:pPr>
      <w:r>
        <w:t xml:space="preserve">Why Israel Tel Aviv?</w:t>
      </w:r>
    </w:p>
    <w:p>
      <w:pPr>
        <w:pStyle w:val="FirstParagraph"/>
      </w:pPr>
      <w:r>
        <w:t xml:space="preserve">Israel Tel Aviv is a region of immense geological diversity and scientific importance. From the Dead Sea’s tectonic activity to the Negev Desert’s ancient rock formations, the area offers unparalleled opportunities for geological exploration. As a geologist, I am particularly drawn to the interplay between natural processes and human activity in this vibrant city. Tel Aviv’s proximity to both coastal and inland geological features makes it an ideal location for advancing research in sedimentology, hydrogeology, and earthquake risk assessment. I am excited about the possibility of contributing to projects that address environmental challenges while leveraging Israel’s rich geological heritage.</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geology, I have developed a robust skill set in field data collection, laboratory analysis, and geological modeling. My academic foundation includes a [Degree] in Geology from [University Name], where I specialized in [specific area, e.g., structural geology or geochemistry]. During my studies and professional career, I have focused on understanding the Earth’s crustal movements, mineral resource distribution, and the impact of climate change on geological systems.</w:t>
      </w:r>
    </w:p>
    <w:p>
      <w:pPr>
        <w:pStyle w:val="BodyText"/>
      </w:pPr>
      <w:r>
        <w:t xml:space="preserve">One of my most notable projects involved [briefly describe a relevant project]. This work required meticulous fieldwork in [specific location], where I utilized advanced technologies such as GIS mapping and remote sensing to analyze rock layers and identify potential mineral deposits. The results of this research were published in [Journal Name], and I presented my findings at the [Conference Name], further solidifying my commitment to advancing geological knowledge.</w:t>
      </w:r>
    </w:p>
    <w:bookmarkEnd w:id="21"/>
    <w:bookmarkStart w:id="22" w:name="technical-skills-and-tools"/>
    <w:p>
      <w:pPr>
        <w:pStyle w:val="Heading2"/>
      </w:pPr>
      <w:r>
        <w:t xml:space="preserve">Technical Skills and Tools</w:t>
      </w:r>
    </w:p>
    <w:p>
      <w:pPr>
        <w:pStyle w:val="FirstParagraph"/>
      </w:pPr>
      <w:r>
        <w:t xml:space="preserve">My technical proficiency spans a wide array of geoscientific tools and methodologies. I am adept at using software like ArcGIS, Petrel, and RockWorks for spatial analysis and 3D modeling. Additionally, I have experience with core logging, geochemical analysis, and seismic data interpretation. These skills enable me to tackle complex geological problems efficiently while ensuring accuracy in data interpretation.</w:t>
      </w:r>
    </w:p>
    <w:p>
      <w:pPr>
        <w:pStyle w:val="BodyText"/>
      </w:pPr>
      <w:r>
        <w:t xml:space="preserve">In addition to my technical expertise, I possess strong analytical and problem-solving abilities. For instance, during my tenure at [Previous Company/Organization], I collaborated with a multidisciplinary team to assess the feasibility of [specific project]. By integrating field observations with laboratory results, we developed a comprehensive understanding of the site’s geological risks, which informed critical decision-making processes.</w:t>
      </w:r>
    </w:p>
    <w:bookmarkEnd w:id="22"/>
    <w:bookmarkStart w:id="23" w:name="passion-for-geology-in-israel-tel-aviv"/>
    <w:p>
      <w:pPr>
        <w:pStyle w:val="Heading2"/>
      </w:pPr>
      <w:r>
        <w:t xml:space="preserve">Passion for Geology in Israel Tel Aviv</w:t>
      </w:r>
    </w:p>
    <w:p>
      <w:pPr>
        <w:pStyle w:val="FirstParagraph"/>
      </w:pPr>
      <w:r>
        <w:t xml:space="preserve">Israel Tel Aviv is not just a location for me—it is a place where my passion for geology can thrive. The region’s unique geological features, such as the Jordan Rift Valley and the Carmel Mountain range, present endless opportunities for exploration and innovation. I am particularly interested in studying how tectonic activity influences urban development in Tel Aviv, as well as the preservation of natural resources in a rapidly growing city.</w:t>
      </w:r>
    </w:p>
    <w:p>
      <w:pPr>
        <w:pStyle w:val="BodyText"/>
      </w:pPr>
      <w:r>
        <w:t xml:space="preserve">Moreover, I am deeply committed to sustainability and environmental stewardship. In my previous roles, I have worked on projects aimed at minimizing the ecological footprint of geological activities. For example, I contributed to a study on groundwater contamination in [specific area], which led to the implementation of more eco-friendly extraction techniques. This aligns with Israel’s growing emphasis on green technology and responsible resource management.</w:t>
      </w:r>
    </w:p>
    <w:bookmarkEnd w:id="23"/>
    <w:bookmarkStart w:id="24" w:name="why-choose-me"/>
    <w:p>
      <w:pPr>
        <w:pStyle w:val="Heading2"/>
      </w:pPr>
      <w:r>
        <w:t xml:space="preserve">Why Choose Me?</w:t>
      </w:r>
    </w:p>
    <w:p>
      <w:pPr>
        <w:pStyle w:val="FirstParagraph"/>
      </w:pPr>
      <w:r>
        <w:t xml:space="preserve">As a geologist, I bring not only technical expertise but also a collaborative spirit and a dedication to excellence. I am highly motivated by the challenge of solving real-world problems through geological science, and I thrive in environments where innovation and teamwork are prioritized. My ability to communicate complex scientific concepts clearly makes me an asset in both academic and professional settings.</w:t>
      </w:r>
    </w:p>
    <w:p>
      <w:pPr>
        <w:pStyle w:val="BodyText"/>
      </w:pPr>
      <w:r>
        <w:t xml:space="preserve">I am particularly drawn to [Company/Organization Name] because of its reputation for [mention specific aspect, e.g., cutting-edge research, community engagement, or environmental initiatives]. I believe my background in geological research and my enthusiasm for working in Israel Tel Aviv position me as a strong candidate for this role. I am eager to contribute to your mission of [specific goal, e.g., advancing sustainable practices or understanding the region’s geology].</w:t>
      </w:r>
    </w:p>
    <w:p>
      <w:pPr>
        <w:pStyle w:val="BodyText"/>
      </w:pPr>
      <w:r>
        <w:t xml:space="preserve">Thank you for considering my application. I would welcome the opportunity to discuss how my skills and experiences align with your needs. Please feel free to contact me at [phone number] or [email address] at your earliest convenience. I look forward to the possibility of contributing to [Company/Organization Name]’s success in Israel Tel Aviv.</w:t>
      </w:r>
    </w:p>
    <w:p>
      <w:pPr>
        <w:pStyle w:val="BodyText"/>
      </w:pPr>
      <w:r>
        <w:t xml:space="preserve">Sincerely,</w:t>
      </w:r>
      <w:r>
        <w:br/>
      </w:r>
      <w:r>
        <w:rPr>
          <w:bCs/>
          <w:b/>
        </w:rPr>
        <w:t xml:space="preserve">John Doe</w:t>
      </w:r>
      <w:r>
        <w:br/>
      </w:r>
      <w:r>
        <w:t xml:space="preserve">Geolog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Cover Letter - Israel Tel Aviv</dc:title>
  <dc:creator/>
  <dc:language>en</dc:language>
  <cp:keywords/>
  <dcterms:created xsi:type="dcterms:W3CDTF">2025-12-11T18:21:34Z</dcterms:created>
  <dcterms:modified xsi:type="dcterms:W3CDTF">2025-12-11T18:21:34Z</dcterms:modified>
</cp:coreProperties>
</file>

<file path=docProps/custom.xml><?xml version="1.0" encoding="utf-8"?>
<Properties xmlns="http://schemas.openxmlformats.org/officeDocument/2006/custom-properties" xmlns:vt="http://schemas.openxmlformats.org/officeDocument/2006/docPropsVTypes"/>
</file>